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bd9457a0de4a569415ff06f5f0ccc058a5091d"/>
      <w:r>
        <w:t xml:space="preserve">Unit 8 Lesson 15: Expresiones de suma y de resta hasta 5</w:t>
      </w:r>
      <w:bookmarkEnd w:id="20"/>
    </w:p>
    <w:p>
      <w:pPr>
        <w:pStyle w:val="Heading3"/>
      </w:pPr>
      <w:bookmarkStart w:id="21" w:name="Xe3b4b3ccaa4eb39bafebf3528e18f4512df8137"/>
      <w:r>
        <w:t xml:space="preserve">WU Cuál es diferente: Expresiones y ecuacio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2.812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2.887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2.956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3.0239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5579029785d79f30509eb2fe82896222002076b"/>
      <w:r>
        <w:t xml:space="preserve">1 Las cuatro esquinas: Totales y diferencia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Heading3"/>
      </w:pPr>
      <w:bookmarkStart w:id="29" w:name="comparemos-expresiones"/>
      <w:r>
        <w:t xml:space="preserve">2 Comparemos expresion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Heading3"/>
      </w:pPr>
      <w:bookmarkStart w:id="31" w:name="centros-momento-de-escoger"/>
      <w:r>
        <w:t xml:space="preserve">3 Centros: Momento de escoger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81153.1079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3.5923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53.6156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68.2156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168.3100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9:29Z</dcterms:created>
  <dcterms:modified xsi:type="dcterms:W3CDTF">2022-01-23T23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7zljC7tU7WkSFPUdlnOgsAhxKy6vs8FvP9m/rvdJC+IpxlNoeBPvlgDW+n2ckh2TCX73cIKv4qMitoqfyBnhg==</vt:lpwstr>
  </property>
</Properties>
</file>